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Civil Engineer position at your esteemed organization, as advertised in the Philippines Manila. As a dedicated and experienced civil engineer with a strong foundation in infrastructure development and urban planning, I am eager to contribute my technical expertise and passion for creating sustainable solutions to the dynamic challenges of construction projects in this vibrant region. The opportunity to work as a Civil Engineer in the Philippines Manila aligns perfectly with my career goals, as I am deeply committed to advancing the nation’s infrastructure while adhering to the highest standards of quality and innovation.</w:t>
      </w:r>
    </w:p>
    <w:p>
      <w:pPr>
        <w:pStyle w:val="BodyText"/>
      </w:pPr>
      <w:r>
        <w:t xml:space="preserve">With [X years] of experience in civil engineering, I have developed a comprehensive understanding of project lifecycle management, from initial design and feasibility studies to construction execution and post-completion evaluation. My background includes hands-on involvement in diverse projects such as road networks, water supply systems, and commercial buildings, all of which have honed my ability to balance technical precision with practical problem-solving. What sets me apart is my deep appreciation for the unique demands of engineering in the Philippines Manila—where rapid urbanization, environmental considerations, and regulatory compliance require a nuanced approach. I am particularly passionate about contributing to projects that enhance public infrastructure while addressing local challenges such as flood mitigation, seismic resilience, and efficient land use planning.</w:t>
      </w:r>
    </w:p>
    <w:p>
      <w:pPr>
        <w:pStyle w:val="BodyText"/>
      </w:pPr>
      <w:r>
        <w:t xml:space="preserve">As a Civil Engineer in the Philippines Manila, I understand the critical role that engineers play in shaping the country’s future. The region’s growing population and expanding urban centers demand innovative engineering solutions that prioritize sustainability and long-term viability. My expertise in [specific skills, e.g., CAD software, BIM modeling, structural analysis] combined with my knowledge of Philippine construction codes (such as PNS 2001 and PNS 1358) ensures that I can deliver projects that meet both national standards and the unique needs of Manila’s evolving landscape. Furthermore, my ability to collaborate effectively with cross-functional teams—ranging from architects to local government agencies—has consistently enabled me to navigate complex regulatory environments and foster successful project outcomes.</w:t>
      </w:r>
    </w:p>
    <w:p>
      <w:pPr>
        <w:pStyle w:val="BodyText"/>
      </w:pPr>
      <w:r>
        <w:t xml:space="preserve">One of my most significant achievements as a Civil Engineer was [specific example, e.g., "leading the design of a flood control system in Metro Manila that reduced inundation risks by 40% during heavy rainfall seasons"]. This project required meticulous planning, coordination with multiple stakeholders, and a deep understanding of the region’s hydrological patterns. It reinforced my belief that engineering is not just about technical expertise but also about creating solutions that positively impact communities. I am particularly drawn to the Philippines Manila because of its rich cultural heritage and growing infrastructure needs, which offer ample opportunities to apply my skills in meaningful ways.</w:t>
      </w:r>
    </w:p>
    <w:p>
      <w:pPr>
        <w:pStyle w:val="BodyText"/>
      </w:pPr>
      <w:r>
        <w:t xml:space="preserve">My commitment to professional growth is reflected in my continuous pursuit of advanced certifications and training programs relevant to civil engineering. For instance, I have completed courses on [relevant certifications, e.g., "sustainable construction practices" or "disaster risk reduction planning"], which align with the priorities of modern engineering projects in the Philippines Manila. I am also a member of professional organizations such as [e.g., Philippine Institute of Civil Engineers (PICE)], where I stay updated on industry trends and contribute to knowledge-sharing initiatives that benefit the engineering community.</w:t>
      </w:r>
    </w:p>
    <w:p>
      <w:pPr>
        <w:pStyle w:val="BodyText"/>
      </w:pPr>
      <w:r>
        <w:t xml:space="preserve">What excites me most about this opportunity is the chance to work alongside a team that values innovation, integrity, and excellence. The Philippines Manila is a hub of activity where every project presents unique challenges and opportunities for growth. I am confident that my technical skills, combined with my adaptability and dedication to client satisfaction, will enable me to make valuable contributions to your organization. Whether it’s optimizing construction timelines, ensuring compliance with environmental regulations, or delivering projects that meet the highest safety standards, I am prepared to bring my full potential to the table.</w:t>
      </w:r>
    </w:p>
    <w:p>
      <w:pPr>
        <w:pStyle w:val="BodyText"/>
      </w:pPr>
      <w:r>
        <w:t xml:space="preserve">Thank you for considering my application for the Civil Engineer role in the Philippines Manila. I would be honored to discuss how my background and vision align with your organization’s goals. Please feel free to contact me at [your phone number] or [your email address] at your earliest convenience. I look forward to the possibility of contributing to your team and helping shape a stronger, more resilient infrastructure for the Philippines Mani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Philippines Manila</dc:title>
  <dc:creator/>
  <dc:language>en</dc:language>
  <cp:keywords/>
  <dcterms:created xsi:type="dcterms:W3CDTF">2026-07-21T09:13:17Z</dcterms:created>
  <dcterms:modified xsi:type="dcterms:W3CDTF">2026-07-21T09:13:17Z</dcterms:modified>
</cp:coreProperties>
</file>

<file path=docProps/custom.xml><?xml version="1.0" encoding="utf-8"?>
<Properties xmlns="http://schemas.openxmlformats.org/officeDocument/2006/custom-properties" xmlns:vt="http://schemas.openxmlformats.org/officeDocument/2006/docPropsVTypes"/>
</file>